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44A58C6E" w:rsidR="0051645F" w:rsidRPr="00987274" w:rsidRDefault="00987274" w:rsidP="0051645F">
      <w:pPr>
        <w:jc w:val="center"/>
        <w:rPr>
          <w:b/>
          <w:bCs/>
          <w:sz w:val="32"/>
          <w:szCs w:val="32"/>
        </w:rPr>
      </w:pPr>
      <w:r w:rsidRPr="00987274">
        <w:rPr>
          <w:b/>
          <w:bCs/>
          <w:sz w:val="32"/>
          <w:szCs w:val="32"/>
        </w:rPr>
        <w:t>(</w:t>
      </w:r>
      <w:r w:rsidR="00C3116B">
        <w:rPr>
          <w:b/>
          <w:bCs/>
          <w:sz w:val="32"/>
          <w:szCs w:val="32"/>
        </w:rPr>
        <w:t>India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FEB2C9C" w:rsidR="00723DEF" w:rsidRDefault="00C3116B" w:rsidP="0051645F">
            <w:r>
              <w:t>Indian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BBE71" w14:textId="77777777" w:rsidR="00141B84" w:rsidRDefault="00141B84" w:rsidP="00CB37D9">
      <w:pPr>
        <w:spacing w:after="0" w:line="240" w:lineRule="auto"/>
      </w:pPr>
      <w:r>
        <w:separator/>
      </w:r>
    </w:p>
  </w:endnote>
  <w:endnote w:type="continuationSeparator" w:id="0">
    <w:p w14:paraId="7FD2AD53" w14:textId="77777777" w:rsidR="00141B84" w:rsidRDefault="00141B8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CFC02" w14:textId="77777777" w:rsidR="000A61CD" w:rsidRDefault="000A61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650B8148"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806D8" w14:textId="77777777" w:rsidR="000A61CD" w:rsidRDefault="000A61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13A6E" w14:textId="77777777" w:rsidR="00141B84" w:rsidRDefault="00141B84" w:rsidP="00CB37D9">
      <w:pPr>
        <w:spacing w:after="0" w:line="240" w:lineRule="auto"/>
      </w:pPr>
      <w:r>
        <w:separator/>
      </w:r>
    </w:p>
  </w:footnote>
  <w:footnote w:type="continuationSeparator" w:id="0">
    <w:p w14:paraId="72A6BE40" w14:textId="77777777" w:rsidR="00141B84" w:rsidRDefault="00141B8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9967E" w14:textId="77777777" w:rsidR="000A61CD" w:rsidRDefault="000A61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CC4AF59"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ADB14" w14:textId="77777777" w:rsidR="000A61CD" w:rsidRDefault="000A61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01651971">
    <w:abstractNumId w:val="1"/>
  </w:num>
  <w:num w:numId="2" w16cid:durableId="911354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A61CD"/>
    <w:rsid w:val="000D10EF"/>
    <w:rsid w:val="00141B84"/>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17230"/>
    <w:rsid w:val="00B32A3C"/>
    <w:rsid w:val="00BA31FD"/>
    <w:rsid w:val="00BC0F62"/>
    <w:rsid w:val="00BC545E"/>
    <w:rsid w:val="00C3116B"/>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6</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